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工作日记20171221Python习题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1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python习题"/>
      <w:r>
        <w:t xml:space="preserve">Python习题</w:t>
      </w:r>
      <w:bookmarkEnd w:id="21"/>
    </w:p>
    <w:p>
      <w:pPr>
        <w:pStyle w:val="Heading2"/>
      </w:pPr>
      <w:bookmarkStart w:id="22" w:name="原因"/>
      <w:r>
        <w:t xml:space="preserve">原因</w:t>
      </w:r>
      <w:bookmarkEnd w:id="22"/>
    </w:p>
    <w:p>
      <w:pPr>
        <w:pStyle w:val="FirstParagraph"/>
      </w:pPr>
      <w:r>
        <w:t xml:space="preserve">本来想直接着手项目的，但是什么都不懂实在是难以下手，于是看了下Python那部分。Python那部分作者强调一定要自己跟着敲一遍习题，最后我还是老老实实地敲了一遍。这次看习题主要也是为了加深印象。希望能在后面的项目起关键的作用。</w:t>
      </w:r>
    </w:p>
    <w:p>
      <w:pPr>
        <w:pStyle w:val="Heading2"/>
      </w:pPr>
      <w:bookmarkStart w:id="23" w:name="过程"/>
      <w:r>
        <w:t xml:space="preserve">过程</w:t>
      </w:r>
      <w:bookmarkEnd w:id="23"/>
    </w:p>
    <w:p>
      <w:pPr>
        <w:pStyle w:val="FirstParagraph"/>
      </w:pPr>
      <w:r>
        <w:t xml:space="preserve">在敲习题代码的过程中，感觉更多的是跟逻辑有关的题目，而涉及Python语法特性的东西不多，这类题目很像当年我们刚开始学编程时经常让我们做的课后习题，由于过于基础，所以也不知道帮助打不打。主要是能够更熟悉循环语句，逻辑判断语句以及一些引用概念的强化。</w:t>
      </w:r>
    </w:p>
    <w:p>
      <w:pPr>
        <w:pStyle w:val="Heading2"/>
      </w:pPr>
      <w:bookmarkStart w:id="24" w:name="结果"/>
      <w:r>
        <w:t xml:space="preserve">结果</w:t>
      </w:r>
      <w:bookmarkEnd w:id="24"/>
    </w:p>
    <w:p>
      <w:pPr>
        <w:pStyle w:val="FirstParagraph"/>
      </w:pPr>
      <w:r>
        <w:t xml:space="preserve">结果就是又花了大把的时间去过了以下新手的东西，我虽然也是新手，但也是学到4年级的计算机专业的学生，再纠结与这些基础意义不大。接下来我打算学习过程中通过与直接和校园网来进行爬取学习，不断尝试，找到更好的学习放法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abb74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作日记20171221Python习题</dc:title>
  <dc:creator>Ringo Yungpo Kao</dc:creator>
  <cp:keywords/>
  <dcterms:created xsi:type="dcterms:W3CDTF">2018-01-12T02:42:31Z</dcterms:created>
  <dcterms:modified xsi:type="dcterms:W3CDTF">2018-01-12T02:42:31Z</dcterms:modified>
</cp:coreProperties>
</file>